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</w:t>
      </w:r>
      <w:r w:rsidR="00990C35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780E55B0" w14:textId="77777777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2F7052E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Johnson, K. M., Spahic, A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0F131CA8" w:rsidR="00C80842" w:rsidRPr="00F46CB1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6B3F0084" w14:textId="04871490" w:rsidR="00F46CB1" w:rsidRDefault="00F46CB1" w:rsidP="00F46CB1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When Less is More: FAST MR Protocols for Neuroradiology. </w:t>
      </w:r>
      <w:r w:rsidR="00553534">
        <w:rPr>
          <w:rFonts w:ascii="Arial" w:hAnsi="Arial" w:cs="Arial"/>
          <w:i/>
          <w:iCs/>
          <w:sz w:val="22"/>
          <w:szCs w:val="22"/>
        </w:rPr>
        <w:t>Accepted</w:t>
      </w:r>
      <w:r w:rsidR="00D850DD">
        <w:rPr>
          <w:rFonts w:ascii="Arial" w:hAnsi="Arial" w:cs="Arial"/>
          <w:i/>
          <w:iCs/>
          <w:sz w:val="22"/>
          <w:szCs w:val="22"/>
        </w:rPr>
        <w:t xml:space="preserve"> in Radiographics</w:t>
      </w:r>
      <w:r w:rsidR="00553534">
        <w:rPr>
          <w:rFonts w:ascii="Arial" w:hAnsi="Arial" w:cs="Arial"/>
          <w:i/>
          <w:iCs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6D194E15" w14:textId="50E6979E" w:rsidR="00D850DD" w:rsidRDefault="00D850DD" w:rsidP="00D850DD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Accepted to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Neurographics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201C5C79" w14:textId="71D4DDE1" w:rsidR="00D4774A" w:rsidRPr="00A614D2" w:rsidRDefault="00D4774A" w:rsidP="00A614D2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isenmenger, L.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</w:t>
      </w:r>
      <w:r>
        <w:rPr>
          <w:rFonts w:ascii="Arial" w:hAnsi="Arial" w:cs="Arial"/>
          <w:snapToGrid/>
          <w:color w:val="000000"/>
          <w:sz w:val="22"/>
          <w:szCs w:val="22"/>
        </w:rPr>
        <w:t xml:space="preserve">B.*, Peret, A.*, Famakin, B. M., Spahic, A., </w:t>
      </w:r>
      <w:r w:rsidRPr="00D4774A">
        <w:rPr>
          <w:rFonts w:ascii="Arial" w:hAnsi="Arial" w:cs="Arial"/>
          <w:b/>
          <w:bCs/>
          <w:snapToGrid/>
          <w:color w:val="000000"/>
          <w:sz w:val="22"/>
          <w:szCs w:val="22"/>
        </w:rPr>
        <w:t>Roberts, G. S.</w:t>
      </w:r>
      <w:r>
        <w:rPr>
          <w:rFonts w:ascii="Arial" w:hAnsi="Arial" w:cs="Arial"/>
          <w:snapToGrid/>
          <w:color w:val="000000"/>
          <w:sz w:val="22"/>
          <w:szCs w:val="22"/>
        </w:rPr>
        <w:t xml:space="preserve">, Bockholt, H. J., Johnson, K. M., &amp; Paulsen, J. S. Vascular Contributions to Alzheimer’s Disease. 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Accepted to Translation Research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4C256C10" w14:textId="1091CB6E" w:rsidR="008C33D0" w:rsidRPr="00317579" w:rsidRDefault="008C33D0" w:rsidP="008C33D0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lastRenderedPageBreak/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>, Hoffman, C. A.</w:t>
      </w:r>
      <w:r w:rsidR="00562B90"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 xml:space="preserve">, Rivera-Rivera, L. A., Berman, S. E., Eisenmenger, L. B., &amp; Wieben, O. Automated Hemodynamic Assessment for Cranial 4D Flow MRI. </w:t>
      </w:r>
      <w:r>
        <w:rPr>
          <w:rFonts w:ascii="Arial" w:hAnsi="Arial" w:cs="Arial"/>
          <w:i/>
          <w:iCs/>
          <w:sz w:val="22"/>
          <w:szCs w:val="22"/>
        </w:rPr>
        <w:t>Submitted to Magn Reson Imag.</w:t>
      </w:r>
      <w:r w:rsidR="00562B90">
        <w:rPr>
          <w:rFonts w:ascii="Arial" w:hAnsi="Arial" w:cs="Arial"/>
          <w:i/>
          <w:iCs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675F776E" w14:textId="34E65104" w:rsidR="00317579" w:rsidRPr="0001566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Submit</w:t>
      </w:r>
      <w:r w:rsidR="00EA2AE4">
        <w:rPr>
          <w:rFonts w:ascii="Arial" w:hAnsi="Arial" w:cs="Arial"/>
          <w:i/>
          <w:iCs/>
          <w:sz w:val="22"/>
          <w:szCs w:val="22"/>
        </w:rPr>
        <w:t>ted</w:t>
      </w:r>
      <w:r>
        <w:rPr>
          <w:rFonts w:ascii="Arial" w:hAnsi="Arial" w:cs="Arial"/>
          <w:i/>
          <w:iCs/>
          <w:sz w:val="22"/>
          <w:szCs w:val="22"/>
        </w:rPr>
        <w:t xml:space="preserve">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3DE792A5" w14:textId="5C186924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 w:rsidR="00AD494E">
        <w:rPr>
          <w:rFonts w:ascii="Arial" w:hAnsi="Arial" w:cs="Arial"/>
          <w:i/>
          <w:iCs/>
          <w:sz w:val="22"/>
          <w:szCs w:val="22"/>
        </w:rPr>
        <w:t>Abdominal Radiology</w:t>
      </w:r>
      <w:r>
        <w:rPr>
          <w:rFonts w:ascii="Arial" w:hAnsi="Arial" w:cs="Arial"/>
          <w:i/>
          <w:iCs/>
          <w:sz w:val="22"/>
          <w:szCs w:val="22"/>
        </w:rPr>
        <w:t>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AF18F6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Huang, A. P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,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 Roldan-Alzate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Spahic, A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Rivera-Rivera, L. A.,</w:t>
      </w:r>
      <w:r w:rsidRPr="00D84E35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 xml:space="preserve"> Roberts, G. S.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Jolicoeur, B. W., Rivera-Rivera, L. A., </w:t>
      </w:r>
      <w:r w:rsidRPr="00AE7ABE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Eisenmenger, L. B., &amp; Johnson, K. M. </w:t>
      </w:r>
      <w:r w:rsidR="00CB018A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Denoising 4D-Flow using Self-Supervised Deep Learning and Its Effect on Test-Retest Reproducibility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12313E3B" w14:textId="6A55E33F" w:rsidR="00CA3553" w:rsidRPr="00D84E35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Jen, M., Nishant, V., Cheng, K. P., </w:t>
      </w:r>
      <w:r w:rsidRPr="00CA3553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Laluzerne, M., Frank, J., Williams, J., Ludwig, K., &amp; Johnson, K. M. Evaluation of Relationship Between Trigeminal Nerve Stimulation and Hemodynamics using 4D-Flow MRI: A Pilot Study in Swine Model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Eisenmenger, L.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Neurofluids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ISMRM Workshop on Neurofluids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C.,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; Paris, 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17A2E" w14:textId="77777777" w:rsidR="00393AF7" w:rsidRDefault="00393AF7">
      <w:r>
        <w:separator/>
      </w:r>
    </w:p>
  </w:endnote>
  <w:endnote w:type="continuationSeparator" w:id="0">
    <w:p w14:paraId="214B2240" w14:textId="77777777" w:rsidR="00393AF7" w:rsidRDefault="00393A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A57C9" w14:textId="77777777" w:rsidR="00393AF7" w:rsidRDefault="00393AF7">
      <w:r>
        <w:separator/>
      </w:r>
    </w:p>
  </w:footnote>
  <w:footnote w:type="continuationSeparator" w:id="0">
    <w:p w14:paraId="7C7A8AD4" w14:textId="77777777" w:rsidR="00393AF7" w:rsidRDefault="00393A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agFAJocsp8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101615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6CFE"/>
    <w:rsid w:val="003171E7"/>
    <w:rsid w:val="00317579"/>
    <w:rsid w:val="00331422"/>
    <w:rsid w:val="0033247C"/>
    <w:rsid w:val="00351A0A"/>
    <w:rsid w:val="003574B5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2CAE"/>
    <w:rsid w:val="00C23FEF"/>
    <w:rsid w:val="00C37AF6"/>
    <w:rsid w:val="00C45430"/>
    <w:rsid w:val="00C4778A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6</Pages>
  <Words>2544</Words>
  <Characters>14504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7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77</cp:revision>
  <cp:lastPrinted>2022-09-16T17:37:00Z</cp:lastPrinted>
  <dcterms:created xsi:type="dcterms:W3CDTF">2022-02-28T20:58:00Z</dcterms:created>
  <dcterms:modified xsi:type="dcterms:W3CDTF">2022-12-14T17:38:00Z</dcterms:modified>
</cp:coreProperties>
</file>